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18389F" w14:textId="77777777" w:rsidR="00B14D13" w:rsidRDefault="00B01C91" w:rsidP="00B01C91">
      <w:pPr>
        <w:jc w:val="center"/>
      </w:pPr>
      <w:r>
        <w:rPr>
          <w:noProof/>
          <w:lang w:eastAsia="en-GB"/>
        </w:rPr>
        <w:drawing>
          <wp:inline distT="0" distB="0" distL="0" distR="0" wp14:anchorId="495821D4" wp14:editId="5516B062">
            <wp:extent cx="4257675" cy="710633"/>
            <wp:effectExtent l="19050" t="0" r="0" b="0"/>
            <wp:docPr id="1" name="Picture 1" descr="C:\Users\marty\Downloads\Littl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rty\Downloads\Little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6989" cy="7171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411B1B" w14:textId="77777777" w:rsidR="00107ED6" w:rsidRDefault="00107ED6" w:rsidP="00107ED6">
      <w:pPr>
        <w:spacing w:after="0"/>
      </w:pPr>
    </w:p>
    <w:p w14:paraId="06B9B1A8" w14:textId="77777777" w:rsidR="00107ED6" w:rsidRDefault="00107ED6" w:rsidP="00107ED6">
      <w:pPr>
        <w:spacing w:after="0"/>
      </w:pPr>
      <w:r>
        <w:t>From the Nursery Manager                                                                                              Little Stars Nursery</w:t>
      </w:r>
    </w:p>
    <w:p w14:paraId="1CE11B27" w14:textId="77777777" w:rsidR="00107ED6" w:rsidRDefault="00107ED6" w:rsidP="00107ED6">
      <w:pPr>
        <w:spacing w:after="0"/>
      </w:pPr>
      <w:r>
        <w:t>Miss Katarzyna Ziemba                                                                                                      58 Allen road</w:t>
      </w:r>
    </w:p>
    <w:p w14:paraId="02DB6596" w14:textId="77777777" w:rsidR="00107ED6" w:rsidRDefault="00107ED6" w:rsidP="00107ED6">
      <w:pPr>
        <w:spacing w:after="0"/>
      </w:pPr>
      <w:r>
        <w:t xml:space="preserve">Telephone: </w:t>
      </w:r>
      <w:r w:rsidR="003C3F8D">
        <w:t>07572033746</w:t>
      </w:r>
      <w:r w:rsidR="00407F1B">
        <w:t>/02072544367</w:t>
      </w:r>
      <w:r>
        <w:t xml:space="preserve">                                                                       </w:t>
      </w:r>
      <w:r w:rsidR="00407F1B">
        <w:t>London</w:t>
      </w:r>
      <w:r>
        <w:t xml:space="preserve">              </w:t>
      </w:r>
      <w:r w:rsidR="003C3F8D">
        <w:t xml:space="preserve">        </w:t>
      </w:r>
      <w:r>
        <w:t xml:space="preserve"> </w:t>
      </w:r>
    </w:p>
    <w:p w14:paraId="35D4EABC" w14:textId="77777777" w:rsidR="00107ED6" w:rsidRDefault="00107ED6" w:rsidP="00107ED6">
      <w:pPr>
        <w:spacing w:after="0"/>
      </w:pPr>
      <w:r w:rsidRPr="00D66CC8">
        <w:t xml:space="preserve">Email: </w:t>
      </w:r>
      <w:hyperlink r:id="rId7" w:history="1">
        <w:r w:rsidRPr="00D66CC8">
          <w:rPr>
            <w:rStyle w:val="Hyperlink"/>
            <w:color w:val="auto"/>
          </w:rPr>
          <w:t>littlestars2012@yahoo.co.uk</w:t>
        </w:r>
      </w:hyperlink>
      <w:r w:rsidRPr="00D66CC8">
        <w:t xml:space="preserve">                                                                                </w:t>
      </w:r>
      <w:r>
        <w:t>N16 8RZ</w:t>
      </w:r>
    </w:p>
    <w:p w14:paraId="443DED77" w14:textId="77777777" w:rsidR="00D66CC8" w:rsidRDefault="00D66CC8" w:rsidP="00107ED6">
      <w:pPr>
        <w:spacing w:after="0"/>
      </w:pPr>
      <w:r>
        <w:t>www.littlestarsn16.co.uk</w:t>
      </w:r>
    </w:p>
    <w:p w14:paraId="16CBBD6F" w14:textId="77777777" w:rsidR="00107ED6" w:rsidRDefault="00107ED6" w:rsidP="00107ED6">
      <w:pPr>
        <w:spacing w:after="0"/>
      </w:pPr>
    </w:p>
    <w:p w14:paraId="212EFE94" w14:textId="77777777" w:rsidR="00107ED6" w:rsidRPr="00514FEE" w:rsidRDefault="00296F76" w:rsidP="00107ED6">
      <w:pPr>
        <w:spacing w:after="0"/>
        <w:jc w:val="center"/>
        <w:rPr>
          <w:b/>
          <w:sz w:val="24"/>
          <w:szCs w:val="24"/>
          <w:u w:val="single"/>
        </w:rPr>
      </w:pPr>
      <w:r w:rsidRPr="00514FEE">
        <w:rPr>
          <w:b/>
          <w:sz w:val="24"/>
          <w:szCs w:val="24"/>
          <w:u w:val="single"/>
        </w:rPr>
        <w:t>APPLICATION FORM FOR REGIST</w:t>
      </w:r>
      <w:r w:rsidR="00107ED6" w:rsidRPr="00514FEE">
        <w:rPr>
          <w:b/>
          <w:sz w:val="24"/>
          <w:szCs w:val="24"/>
          <w:u w:val="single"/>
        </w:rPr>
        <w:t>RATION TO LITTLE STARS NURSERY</w:t>
      </w:r>
    </w:p>
    <w:p w14:paraId="22E93089" w14:textId="77777777" w:rsidR="00107ED6" w:rsidRDefault="00107ED6" w:rsidP="00107ED6">
      <w:pPr>
        <w:spacing w:after="0"/>
      </w:pPr>
    </w:p>
    <w:p w14:paraId="66F7B728" w14:textId="77777777" w:rsidR="00107ED6" w:rsidRDefault="00296F76" w:rsidP="00107ED6">
      <w:pPr>
        <w:spacing w:after="0"/>
      </w:pPr>
      <w:r>
        <w:t>Name of Parent/Guardian..</w:t>
      </w:r>
      <w:r w:rsidR="00107ED6">
        <w:t>.........................................................................................................</w:t>
      </w:r>
      <w:r>
        <w:t>..........</w:t>
      </w:r>
    </w:p>
    <w:p w14:paraId="483A6CFF" w14:textId="77777777" w:rsidR="000B6ED0" w:rsidRDefault="000B6ED0" w:rsidP="000B6ED0">
      <w:pPr>
        <w:spacing w:after="0"/>
      </w:pPr>
      <w:r>
        <w:t>Address..................................................................................................................................................</w:t>
      </w:r>
    </w:p>
    <w:p w14:paraId="047448F5" w14:textId="77777777" w:rsidR="000B6ED0" w:rsidRDefault="000B6ED0" w:rsidP="000B6ED0">
      <w:pPr>
        <w:spacing w:after="0"/>
      </w:pPr>
      <w:r>
        <w:t>.............................................................................................................Post Code..................................</w:t>
      </w:r>
    </w:p>
    <w:p w14:paraId="7C1F9C11" w14:textId="77777777" w:rsidR="000B6ED0" w:rsidRDefault="000B6ED0" w:rsidP="00107ED6">
      <w:pPr>
        <w:spacing w:after="0"/>
      </w:pPr>
      <w:r>
        <w:t>Telephone Number..........................................................Mobile.........................................................</w:t>
      </w:r>
    </w:p>
    <w:p w14:paraId="63B339CD" w14:textId="77777777" w:rsidR="000B6ED0" w:rsidRDefault="000B6ED0" w:rsidP="00107ED6">
      <w:pPr>
        <w:spacing w:after="0"/>
      </w:pPr>
      <w:r>
        <w:t>Email.....................................................................................................................................................</w:t>
      </w:r>
    </w:p>
    <w:p w14:paraId="6DBD509A" w14:textId="77777777" w:rsidR="000B6ED0" w:rsidRDefault="000B6ED0" w:rsidP="00107ED6">
      <w:pPr>
        <w:spacing w:after="0"/>
      </w:pPr>
      <w:r>
        <w:t>Work Telephone Number.....................................................................................................................</w:t>
      </w:r>
    </w:p>
    <w:p w14:paraId="12CA09B3" w14:textId="77777777" w:rsidR="000B6ED0" w:rsidRDefault="000B6ED0" w:rsidP="00107ED6">
      <w:pPr>
        <w:spacing w:after="0"/>
      </w:pPr>
      <w:r>
        <w:t>Work Address.......................................................................................................................................</w:t>
      </w:r>
    </w:p>
    <w:p w14:paraId="6BE2E547" w14:textId="77777777" w:rsidR="000B6ED0" w:rsidRDefault="000B6ED0" w:rsidP="00107ED6">
      <w:pPr>
        <w:spacing w:after="0"/>
      </w:pPr>
    </w:p>
    <w:p w14:paraId="7A82B90B" w14:textId="77777777" w:rsidR="00107ED6" w:rsidRDefault="00296F76" w:rsidP="00107ED6">
      <w:pPr>
        <w:spacing w:after="0"/>
      </w:pPr>
      <w:r>
        <w:t>Name of Parent/Guardian</w:t>
      </w:r>
      <w:r w:rsidR="00107ED6">
        <w:t>.....................................................................................................................</w:t>
      </w:r>
    </w:p>
    <w:p w14:paraId="0401DCB3" w14:textId="77777777" w:rsidR="000B6ED0" w:rsidRDefault="000B6ED0" w:rsidP="000B6ED0">
      <w:pPr>
        <w:spacing w:after="0"/>
      </w:pPr>
      <w:r>
        <w:t>Address..................................................................................................................................................</w:t>
      </w:r>
    </w:p>
    <w:p w14:paraId="567C82B0" w14:textId="77777777" w:rsidR="000B6ED0" w:rsidRDefault="000B6ED0" w:rsidP="000B6ED0">
      <w:pPr>
        <w:spacing w:after="0"/>
      </w:pPr>
      <w:r>
        <w:t>.............................................................................................................Post Code..................................</w:t>
      </w:r>
    </w:p>
    <w:p w14:paraId="01AE749B" w14:textId="77777777" w:rsidR="000B6ED0" w:rsidRDefault="000B6ED0" w:rsidP="000B6ED0">
      <w:pPr>
        <w:spacing w:after="0"/>
      </w:pPr>
      <w:r>
        <w:t>Telephone Number..........................................................Mobile.........................................................</w:t>
      </w:r>
    </w:p>
    <w:p w14:paraId="1CBC098B" w14:textId="77777777" w:rsidR="000B6ED0" w:rsidRDefault="000B6ED0" w:rsidP="000B6ED0">
      <w:pPr>
        <w:spacing w:after="0"/>
      </w:pPr>
      <w:r>
        <w:t>Email.....................................................................................................................................................</w:t>
      </w:r>
    </w:p>
    <w:p w14:paraId="74C6EBEB" w14:textId="77777777" w:rsidR="000B6ED0" w:rsidRDefault="000B6ED0" w:rsidP="000B6ED0">
      <w:pPr>
        <w:spacing w:after="0"/>
      </w:pPr>
      <w:r>
        <w:t>Work Telephone Number.....................................................................................................................</w:t>
      </w:r>
    </w:p>
    <w:p w14:paraId="0E557FB9" w14:textId="77777777" w:rsidR="000B6ED0" w:rsidRDefault="000B6ED0" w:rsidP="000B6ED0">
      <w:pPr>
        <w:spacing w:after="0"/>
      </w:pPr>
      <w:r>
        <w:t>Work Address.......................................................................................................................................</w:t>
      </w:r>
    </w:p>
    <w:p w14:paraId="01119EAC" w14:textId="77777777" w:rsidR="000B6ED0" w:rsidRDefault="000B6ED0" w:rsidP="000B6ED0">
      <w:pPr>
        <w:spacing w:after="0"/>
      </w:pPr>
    </w:p>
    <w:p w14:paraId="1C00E462" w14:textId="5E832146" w:rsidR="00107ED6" w:rsidRDefault="00107ED6" w:rsidP="00107ED6">
      <w:pPr>
        <w:spacing w:after="0"/>
      </w:pPr>
      <w:r>
        <w:t>Child</w:t>
      </w:r>
      <w:r w:rsidR="00F43182">
        <w:t>'</w:t>
      </w:r>
      <w:r>
        <w:t>s Full Name.................................................................................D.O.B.........................................</w:t>
      </w:r>
    </w:p>
    <w:p w14:paraId="69464A68" w14:textId="77777777" w:rsidR="00107ED6" w:rsidRDefault="00107ED6" w:rsidP="00107ED6">
      <w:pPr>
        <w:spacing w:after="0"/>
      </w:pPr>
      <w:r>
        <w:t>Address..................................................................................................................................................</w:t>
      </w:r>
    </w:p>
    <w:p w14:paraId="48A17613" w14:textId="77777777" w:rsidR="00107ED6" w:rsidRDefault="00107ED6" w:rsidP="00107ED6">
      <w:pPr>
        <w:spacing w:after="0"/>
      </w:pPr>
      <w:r>
        <w:t>.............................................................................................................Post Code..................................</w:t>
      </w:r>
    </w:p>
    <w:p w14:paraId="753B837A" w14:textId="77777777" w:rsidR="00A15A25" w:rsidRDefault="00A15A25" w:rsidP="00107ED6">
      <w:pPr>
        <w:spacing w:after="0"/>
      </w:pPr>
      <w:r>
        <w:t>Ethnicity………………………………………………………………………………………………………………………………………………</w:t>
      </w:r>
    </w:p>
    <w:p w14:paraId="072FD197" w14:textId="2A82A3D7" w:rsidR="000B6ED0" w:rsidRDefault="000B6ED0" w:rsidP="000B6ED0">
      <w:pPr>
        <w:spacing w:after="0"/>
      </w:pPr>
      <w:r>
        <w:t>I w</w:t>
      </w:r>
      <w:r w:rsidR="00F43182">
        <w:t>ant</w:t>
      </w:r>
      <w:r>
        <w:t xml:space="preserve"> to register my child for entry into Little Stars Nursery. I w</w:t>
      </w:r>
      <w:r w:rsidR="00F43182">
        <w:t>ant</w:t>
      </w:r>
      <w:r>
        <w:t xml:space="preserve"> to book the following sessions subject to availability. I understand that if the requested sessions are fully booked</w:t>
      </w:r>
      <w:r w:rsidR="00F43182">
        <w:t>,</w:t>
      </w:r>
      <w:r>
        <w:t xml:space="preserve"> my child's name will be placed on the waiting list for entry </w:t>
      </w:r>
      <w:proofErr w:type="gramStart"/>
      <w:r>
        <w:t>at a later date</w:t>
      </w:r>
      <w:proofErr w:type="gramEnd"/>
      <w:r>
        <w:t>. I also understand that session fees are liable to an annual increase with effect from September each year.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533"/>
      </w:tblGrid>
      <w:tr w:rsidR="00C65345" w14:paraId="0C3C86FC" w14:textId="77777777" w:rsidTr="00D66CC8">
        <w:tc>
          <w:tcPr>
            <w:tcW w:w="2310" w:type="dxa"/>
          </w:tcPr>
          <w:p w14:paraId="5088417B" w14:textId="77777777" w:rsidR="00C65345" w:rsidRDefault="00C65345" w:rsidP="000B6ED0"/>
        </w:tc>
        <w:tc>
          <w:tcPr>
            <w:tcW w:w="2310" w:type="dxa"/>
          </w:tcPr>
          <w:p w14:paraId="1644EB4C" w14:textId="77777777" w:rsidR="00C65345" w:rsidRDefault="00C65345" w:rsidP="000B6ED0">
            <w:r>
              <w:t>All Day</w:t>
            </w:r>
            <w:r w:rsidR="00D66CC8">
              <w:t xml:space="preserve"> 8am to 6pm</w:t>
            </w:r>
          </w:p>
        </w:tc>
        <w:tc>
          <w:tcPr>
            <w:tcW w:w="2311" w:type="dxa"/>
          </w:tcPr>
          <w:p w14:paraId="6D036D64" w14:textId="77777777" w:rsidR="00C65345" w:rsidRDefault="00C65345" w:rsidP="000B6ED0">
            <w:r>
              <w:t>Mornings</w:t>
            </w:r>
            <w:r w:rsidR="00D66CC8">
              <w:t xml:space="preserve"> 8am </w:t>
            </w:r>
            <w:proofErr w:type="gramStart"/>
            <w:r w:rsidR="00D66CC8">
              <w:t>to  1</w:t>
            </w:r>
            <w:proofErr w:type="gramEnd"/>
            <w:r w:rsidR="00D66CC8">
              <w:t>pm</w:t>
            </w:r>
          </w:p>
        </w:tc>
        <w:tc>
          <w:tcPr>
            <w:tcW w:w="2533" w:type="dxa"/>
          </w:tcPr>
          <w:p w14:paraId="37888AAB" w14:textId="77777777" w:rsidR="00C65345" w:rsidRDefault="00C65345" w:rsidP="000B6ED0">
            <w:r>
              <w:t>Afternoons</w:t>
            </w:r>
            <w:r w:rsidR="00D66CC8">
              <w:t xml:space="preserve"> 1pm to 6pm</w:t>
            </w:r>
          </w:p>
        </w:tc>
      </w:tr>
      <w:tr w:rsidR="00C65345" w14:paraId="7B5BD1F1" w14:textId="77777777" w:rsidTr="00D66CC8">
        <w:tc>
          <w:tcPr>
            <w:tcW w:w="2310" w:type="dxa"/>
          </w:tcPr>
          <w:p w14:paraId="09132241" w14:textId="77777777" w:rsidR="00C65345" w:rsidRDefault="00C65345" w:rsidP="000B6ED0">
            <w:r>
              <w:t>Monday</w:t>
            </w:r>
          </w:p>
        </w:tc>
        <w:tc>
          <w:tcPr>
            <w:tcW w:w="2310" w:type="dxa"/>
          </w:tcPr>
          <w:p w14:paraId="3E15CDA3" w14:textId="77777777" w:rsidR="00C65345" w:rsidRDefault="00C65345" w:rsidP="000B6ED0"/>
        </w:tc>
        <w:tc>
          <w:tcPr>
            <w:tcW w:w="2311" w:type="dxa"/>
          </w:tcPr>
          <w:p w14:paraId="657EBEA1" w14:textId="77777777" w:rsidR="00C65345" w:rsidRDefault="00C65345" w:rsidP="000B6ED0"/>
        </w:tc>
        <w:tc>
          <w:tcPr>
            <w:tcW w:w="2533" w:type="dxa"/>
          </w:tcPr>
          <w:p w14:paraId="4A640D37" w14:textId="77777777" w:rsidR="00C65345" w:rsidRDefault="00C65345" w:rsidP="000B6ED0"/>
        </w:tc>
      </w:tr>
      <w:tr w:rsidR="00C65345" w14:paraId="00BCBB39" w14:textId="77777777" w:rsidTr="00D66CC8">
        <w:tc>
          <w:tcPr>
            <w:tcW w:w="2310" w:type="dxa"/>
          </w:tcPr>
          <w:p w14:paraId="0C91F806" w14:textId="77777777" w:rsidR="00C65345" w:rsidRDefault="00C65345" w:rsidP="000B6ED0">
            <w:r>
              <w:t>Tuesday</w:t>
            </w:r>
          </w:p>
        </w:tc>
        <w:tc>
          <w:tcPr>
            <w:tcW w:w="2310" w:type="dxa"/>
          </w:tcPr>
          <w:p w14:paraId="56E4C031" w14:textId="77777777" w:rsidR="00C65345" w:rsidRDefault="00C65345" w:rsidP="000B6ED0"/>
        </w:tc>
        <w:tc>
          <w:tcPr>
            <w:tcW w:w="2311" w:type="dxa"/>
          </w:tcPr>
          <w:p w14:paraId="20ADF29E" w14:textId="77777777" w:rsidR="00C65345" w:rsidRDefault="00C65345" w:rsidP="000B6ED0"/>
        </w:tc>
        <w:tc>
          <w:tcPr>
            <w:tcW w:w="2533" w:type="dxa"/>
          </w:tcPr>
          <w:p w14:paraId="4C415091" w14:textId="77777777" w:rsidR="00C65345" w:rsidRDefault="00C65345" w:rsidP="000B6ED0"/>
        </w:tc>
      </w:tr>
      <w:tr w:rsidR="00C65345" w14:paraId="03A7AD23" w14:textId="77777777" w:rsidTr="00D66CC8">
        <w:tc>
          <w:tcPr>
            <w:tcW w:w="2310" w:type="dxa"/>
          </w:tcPr>
          <w:p w14:paraId="63672670" w14:textId="77777777" w:rsidR="00C65345" w:rsidRDefault="00C65345" w:rsidP="000B6ED0">
            <w:r>
              <w:t>Wednesday</w:t>
            </w:r>
          </w:p>
        </w:tc>
        <w:tc>
          <w:tcPr>
            <w:tcW w:w="2310" w:type="dxa"/>
          </w:tcPr>
          <w:p w14:paraId="073A8164" w14:textId="77777777" w:rsidR="00C65345" w:rsidRDefault="00C65345" w:rsidP="000B6ED0"/>
        </w:tc>
        <w:tc>
          <w:tcPr>
            <w:tcW w:w="2311" w:type="dxa"/>
          </w:tcPr>
          <w:p w14:paraId="6A828B14" w14:textId="77777777" w:rsidR="00C65345" w:rsidRDefault="00C65345" w:rsidP="000B6ED0"/>
        </w:tc>
        <w:tc>
          <w:tcPr>
            <w:tcW w:w="2533" w:type="dxa"/>
          </w:tcPr>
          <w:p w14:paraId="2D1E6F7C" w14:textId="77777777" w:rsidR="00C65345" w:rsidRDefault="00C65345" w:rsidP="000B6ED0"/>
        </w:tc>
      </w:tr>
      <w:tr w:rsidR="00C65345" w14:paraId="06B0C314" w14:textId="77777777" w:rsidTr="00D66CC8">
        <w:tc>
          <w:tcPr>
            <w:tcW w:w="2310" w:type="dxa"/>
          </w:tcPr>
          <w:p w14:paraId="52A9B6F6" w14:textId="77777777" w:rsidR="00C65345" w:rsidRDefault="00C65345" w:rsidP="000B6ED0">
            <w:r>
              <w:t>Thursday</w:t>
            </w:r>
          </w:p>
        </w:tc>
        <w:tc>
          <w:tcPr>
            <w:tcW w:w="2310" w:type="dxa"/>
          </w:tcPr>
          <w:p w14:paraId="53DCCB64" w14:textId="77777777" w:rsidR="00C65345" w:rsidRDefault="00C65345" w:rsidP="000B6ED0"/>
        </w:tc>
        <w:tc>
          <w:tcPr>
            <w:tcW w:w="2311" w:type="dxa"/>
          </w:tcPr>
          <w:p w14:paraId="587394DE" w14:textId="77777777" w:rsidR="00C65345" w:rsidRDefault="00C65345" w:rsidP="000B6ED0"/>
        </w:tc>
        <w:tc>
          <w:tcPr>
            <w:tcW w:w="2533" w:type="dxa"/>
          </w:tcPr>
          <w:p w14:paraId="6522E4CF" w14:textId="77777777" w:rsidR="00C65345" w:rsidRDefault="00C65345" w:rsidP="000B6ED0"/>
        </w:tc>
      </w:tr>
      <w:tr w:rsidR="00C65345" w14:paraId="12B508E1" w14:textId="77777777" w:rsidTr="00D66CC8">
        <w:tc>
          <w:tcPr>
            <w:tcW w:w="2310" w:type="dxa"/>
          </w:tcPr>
          <w:p w14:paraId="46387CA1" w14:textId="77777777" w:rsidR="00C65345" w:rsidRDefault="00C65345" w:rsidP="000B6ED0">
            <w:r>
              <w:t>Friday</w:t>
            </w:r>
          </w:p>
        </w:tc>
        <w:tc>
          <w:tcPr>
            <w:tcW w:w="2310" w:type="dxa"/>
          </w:tcPr>
          <w:p w14:paraId="00120655" w14:textId="77777777" w:rsidR="00C65345" w:rsidRDefault="00C65345" w:rsidP="000B6ED0"/>
        </w:tc>
        <w:tc>
          <w:tcPr>
            <w:tcW w:w="2311" w:type="dxa"/>
          </w:tcPr>
          <w:p w14:paraId="4E899630" w14:textId="77777777" w:rsidR="00C65345" w:rsidRDefault="00C65345" w:rsidP="000B6ED0"/>
        </w:tc>
        <w:tc>
          <w:tcPr>
            <w:tcW w:w="2533" w:type="dxa"/>
          </w:tcPr>
          <w:p w14:paraId="0F5388D5" w14:textId="77777777" w:rsidR="00C65345" w:rsidRDefault="00C65345" w:rsidP="000B6ED0"/>
        </w:tc>
      </w:tr>
    </w:tbl>
    <w:p w14:paraId="46226DBD" w14:textId="77777777" w:rsidR="00C65345" w:rsidRDefault="00C65345" w:rsidP="000B6ED0">
      <w:pPr>
        <w:spacing w:after="0"/>
      </w:pPr>
    </w:p>
    <w:p w14:paraId="31D8C8DF" w14:textId="678A53CE" w:rsidR="000B6ED0" w:rsidRDefault="000B6ED0" w:rsidP="000B6ED0">
      <w:pPr>
        <w:spacing w:after="0"/>
      </w:pPr>
      <w:r>
        <w:lastRenderedPageBreak/>
        <w:t xml:space="preserve">The </w:t>
      </w:r>
      <w:r w:rsidR="0051772F">
        <w:t>n</w:t>
      </w:r>
      <w:r>
        <w:t xml:space="preserve">ursery will confirm in writing the availability of the requested sessions. You will then receive </w:t>
      </w:r>
      <w:r w:rsidR="00296F76">
        <w:t xml:space="preserve">a </w:t>
      </w:r>
      <w:r>
        <w:t xml:space="preserve">Nursery Entry form nearer to the time of entry to complete and return to the </w:t>
      </w:r>
      <w:r w:rsidR="0051772F">
        <w:t>n</w:t>
      </w:r>
      <w:r w:rsidR="00296F76">
        <w:t>ursery</w:t>
      </w:r>
      <w:r>
        <w:t>.</w:t>
      </w:r>
    </w:p>
    <w:p w14:paraId="649EEB5A" w14:textId="007BB2E9" w:rsidR="000B6ED0" w:rsidRDefault="000B6ED0" w:rsidP="000B6ED0">
      <w:pPr>
        <w:spacing w:after="0"/>
      </w:pPr>
      <w:r>
        <w:t xml:space="preserve">I/We understand and agree that fees for sessions pre-booked are payable in advance </w:t>
      </w:r>
      <w:r w:rsidR="00F43182">
        <w:t>every month</w:t>
      </w:r>
      <w:r>
        <w:t>.</w:t>
      </w:r>
    </w:p>
    <w:p w14:paraId="3FB7BB74" w14:textId="77777777" w:rsidR="000B6ED0" w:rsidRDefault="000B6ED0" w:rsidP="000B6ED0">
      <w:pPr>
        <w:spacing w:after="0"/>
      </w:pPr>
      <w:r w:rsidRPr="00B14198">
        <w:t>Fees are payable even if a child is absent due to illness or holidays etc.</w:t>
      </w:r>
    </w:p>
    <w:p w14:paraId="069F303A" w14:textId="77777777" w:rsidR="003A1C35" w:rsidRDefault="003A1C35" w:rsidP="000B6ED0">
      <w:pPr>
        <w:spacing w:after="0"/>
      </w:pPr>
    </w:p>
    <w:p w14:paraId="2409E7CE" w14:textId="71CAB423" w:rsidR="003A1C35" w:rsidRDefault="003A1C35" w:rsidP="000B6ED0">
      <w:pPr>
        <w:spacing w:after="0"/>
      </w:pPr>
      <w:r>
        <w:t>Full</w:t>
      </w:r>
      <w:r w:rsidR="00FF6097">
        <w:t>-</w:t>
      </w:r>
      <w:r>
        <w:t>time placement</w:t>
      </w:r>
      <w:r w:rsidR="009E6C70">
        <w:t xml:space="preserve"> (5 full days - 52 weeks a year)</w:t>
      </w:r>
    </w:p>
    <w:p w14:paraId="2B0E8F4C" w14:textId="598E6963" w:rsidR="000B6ED0" w:rsidRDefault="000B6ED0" w:rsidP="000B6ED0">
      <w:pPr>
        <w:spacing w:after="0"/>
      </w:pPr>
      <w:r>
        <w:t>I/We understand and agree th</w:t>
      </w:r>
      <w:r w:rsidR="00DF391D">
        <w:t xml:space="preserve">at I must give </w:t>
      </w:r>
      <w:r w:rsidR="00F43182" w:rsidRPr="00F43182">
        <w:rPr>
          <w:b/>
          <w:bCs/>
        </w:rPr>
        <w:t>six</w:t>
      </w:r>
      <w:r w:rsidR="00264E4A">
        <w:t xml:space="preserve"> weeks</w:t>
      </w:r>
      <w:r w:rsidR="00F43182">
        <w:t>'</w:t>
      </w:r>
      <w:r>
        <w:t xml:space="preserve"> notice in writing if I wish to withdraw my child fro</w:t>
      </w:r>
      <w:r w:rsidR="00264E4A">
        <w:t xml:space="preserve">m Little Stars Nursery. If the notice is not </w:t>
      </w:r>
      <w:r w:rsidR="00F43182">
        <w:t>provided</w:t>
      </w:r>
      <w:r w:rsidR="00264E4A">
        <w:t xml:space="preserve"> on time</w:t>
      </w:r>
      <w:r w:rsidR="00263B43">
        <w:t>,</w:t>
      </w:r>
      <w:r w:rsidR="00264E4A">
        <w:t xml:space="preserve"> the deposit will be lost in lieu of </w:t>
      </w:r>
      <w:r w:rsidR="003A1C35">
        <w:t>administrative fees and costs towards a replacement.</w:t>
      </w:r>
    </w:p>
    <w:p w14:paraId="689C18B2" w14:textId="77777777" w:rsidR="003A1C35" w:rsidRDefault="003A1C35" w:rsidP="003A1C35">
      <w:pPr>
        <w:spacing w:after="0"/>
      </w:pPr>
    </w:p>
    <w:p w14:paraId="476C4672" w14:textId="3E103A8B" w:rsidR="003A1C35" w:rsidRDefault="003A1C35" w:rsidP="003A1C35">
      <w:pPr>
        <w:spacing w:after="0"/>
      </w:pPr>
      <w:r>
        <w:t>Part</w:t>
      </w:r>
      <w:r w:rsidR="00FF6097">
        <w:t>-</w:t>
      </w:r>
      <w:r>
        <w:t>time placement</w:t>
      </w:r>
      <w:r w:rsidR="009E6C70">
        <w:t xml:space="preserve"> (5 x ½ days – 52 weeks a year)</w:t>
      </w:r>
    </w:p>
    <w:p w14:paraId="1FD75ED4" w14:textId="11015256" w:rsidR="003A1C35" w:rsidRDefault="003A1C35" w:rsidP="003A1C35">
      <w:pPr>
        <w:spacing w:after="0"/>
      </w:pPr>
      <w:r>
        <w:t xml:space="preserve">I/We understand and agree that I must give </w:t>
      </w:r>
      <w:r w:rsidR="00F43182" w:rsidRPr="00F43182">
        <w:rPr>
          <w:b/>
          <w:bCs/>
        </w:rPr>
        <w:t>six</w:t>
      </w:r>
      <w:r>
        <w:t xml:space="preserve"> weeks</w:t>
      </w:r>
      <w:r w:rsidR="00F43182">
        <w:t>'</w:t>
      </w:r>
      <w:r>
        <w:t xml:space="preserve"> notice in writing if I wish to withdraw my child from Little Stars Nursery. If the notice is not </w:t>
      </w:r>
      <w:r w:rsidR="00F43182">
        <w:t>provided</w:t>
      </w:r>
      <w:r>
        <w:t xml:space="preserve"> on time</w:t>
      </w:r>
      <w:r w:rsidR="00F43182">
        <w:t>,</w:t>
      </w:r>
      <w:r>
        <w:t xml:space="preserve"> the deposit will be lost in lieu of administrative fees and costs towards a replacement.</w:t>
      </w:r>
    </w:p>
    <w:p w14:paraId="245DB592" w14:textId="77777777" w:rsidR="003A1C35" w:rsidRDefault="003A1C35" w:rsidP="000B6ED0">
      <w:pPr>
        <w:spacing w:after="0"/>
      </w:pPr>
    </w:p>
    <w:p w14:paraId="3A0B719D" w14:textId="77777777" w:rsidR="00C65345" w:rsidRDefault="00C65345" w:rsidP="000B6ED0">
      <w:pPr>
        <w:spacing w:after="0"/>
      </w:pPr>
    </w:p>
    <w:p w14:paraId="64126A20" w14:textId="0FBEA8BD" w:rsidR="00D36396" w:rsidRDefault="000B6ED0" w:rsidP="002D13A2">
      <w:pPr>
        <w:spacing w:after="0"/>
      </w:pPr>
      <w:r>
        <w:t xml:space="preserve">I/We understand and agree that if I have secured a place for entry at a later date, I must give </w:t>
      </w:r>
      <w:r w:rsidR="00F43182" w:rsidRPr="00F43182">
        <w:rPr>
          <w:b/>
          <w:bCs/>
        </w:rPr>
        <w:t xml:space="preserve">six </w:t>
      </w:r>
      <w:r w:rsidR="003A1C35">
        <w:t>weeks</w:t>
      </w:r>
      <w:r w:rsidR="00F43182">
        <w:t>'</w:t>
      </w:r>
      <w:r w:rsidR="003A1C35">
        <w:t xml:space="preserve"> </w:t>
      </w:r>
      <w:r>
        <w:t xml:space="preserve">notice in writing if I no longer require the place or a fee, equal to the </w:t>
      </w:r>
      <w:r w:rsidR="003A1C35">
        <w:t>placement deposit</w:t>
      </w:r>
      <w:r w:rsidR="00C65345">
        <w:t xml:space="preserve">, will be due in lieu of </w:t>
      </w:r>
      <w:r>
        <w:t xml:space="preserve">notice. </w:t>
      </w:r>
    </w:p>
    <w:p w14:paraId="317E4284" w14:textId="77777777" w:rsidR="00072E7A" w:rsidRDefault="00072E7A" w:rsidP="002D13A2">
      <w:pPr>
        <w:spacing w:after="0"/>
      </w:pPr>
    </w:p>
    <w:p w14:paraId="53CA8337" w14:textId="77777777" w:rsidR="00072E7A" w:rsidRDefault="00D36396" w:rsidP="00D36396">
      <w:pPr>
        <w:spacing w:after="0"/>
      </w:pPr>
      <w:r>
        <w:t>Signed: _________________________________________(Parent</w:t>
      </w:r>
      <w:r w:rsidR="00072E7A">
        <w:t>/Guardian)     Date: __________</w:t>
      </w:r>
    </w:p>
    <w:p w14:paraId="1B18B6D7" w14:textId="77777777" w:rsidR="00D36396" w:rsidRDefault="00072E7A" w:rsidP="00D36396">
      <w:pPr>
        <w:spacing w:after="0"/>
      </w:pPr>
      <w:r>
        <w:t>Signed: _________________________________________(Parent/Guardian)     Date: __________</w:t>
      </w:r>
    </w:p>
    <w:p w14:paraId="1E2B1220" w14:textId="77777777" w:rsidR="00072E7A" w:rsidRDefault="00072E7A" w:rsidP="002D13A2">
      <w:pPr>
        <w:spacing w:after="0"/>
      </w:pPr>
    </w:p>
    <w:p w14:paraId="75631C0E" w14:textId="6FCFB0B0" w:rsidR="002D13A2" w:rsidRDefault="002D13A2" w:rsidP="002D13A2">
      <w:pPr>
        <w:spacing w:after="0"/>
      </w:pPr>
      <w:r>
        <w:t xml:space="preserve">In the event of an accident during the Nursery day, every attempt will be made by staff to contact a parent or guardian. </w:t>
      </w:r>
      <w:r w:rsidR="00F43182">
        <w:t>If</w:t>
      </w:r>
      <w:r>
        <w:t xml:space="preserve"> this provide</w:t>
      </w:r>
      <w:r w:rsidR="00F43182">
        <w:t>s</w:t>
      </w:r>
      <w:r>
        <w:t xml:space="preserve"> impossible, any immediate treatment which may be required will be given by a member of </w:t>
      </w:r>
      <w:r w:rsidR="00F43182">
        <w:t>the team</w:t>
      </w:r>
      <w:r>
        <w:t xml:space="preserve">, doctor or local hospital, whichever is the most </w:t>
      </w:r>
      <w:r w:rsidR="00B24B33">
        <w:t>appropriate.</w:t>
      </w:r>
    </w:p>
    <w:p w14:paraId="76383B65" w14:textId="77777777" w:rsidR="00B24B33" w:rsidRDefault="00B24B33" w:rsidP="002D13A2">
      <w:pPr>
        <w:spacing w:after="0"/>
      </w:pPr>
    </w:p>
    <w:p w14:paraId="664B8AB3" w14:textId="77777777" w:rsidR="00B24B33" w:rsidRDefault="00B24B33" w:rsidP="002D13A2">
      <w:pPr>
        <w:spacing w:after="0"/>
      </w:pPr>
    </w:p>
    <w:p w14:paraId="7B14DC5A" w14:textId="77777777" w:rsidR="00B24B33" w:rsidRDefault="00B24B33" w:rsidP="002D13A2">
      <w:pPr>
        <w:spacing w:after="0"/>
      </w:pPr>
      <w:r>
        <w:t>When would you like your child to start attending Little Stars Nursery?</w:t>
      </w:r>
    </w:p>
    <w:p w14:paraId="6A56550A" w14:textId="77777777" w:rsidR="00B24B33" w:rsidRDefault="00B24B33" w:rsidP="002D13A2">
      <w:pPr>
        <w:spacing w:after="0"/>
      </w:pPr>
    </w:p>
    <w:p w14:paraId="0D0953A7" w14:textId="77777777" w:rsidR="00B24B33" w:rsidRDefault="00B24B33" w:rsidP="002D13A2">
      <w:pPr>
        <w:spacing w:after="0"/>
      </w:pPr>
      <w:r>
        <w:t>__________________________________________________________________________________</w:t>
      </w:r>
    </w:p>
    <w:p w14:paraId="39DADA2D" w14:textId="77777777" w:rsidR="002D13A2" w:rsidRDefault="002D13A2" w:rsidP="000B6ED0">
      <w:pPr>
        <w:spacing w:after="0"/>
      </w:pPr>
    </w:p>
    <w:p w14:paraId="3C278F3C" w14:textId="77777777" w:rsidR="0051772F" w:rsidRDefault="0051772F" w:rsidP="000B6ED0">
      <w:pPr>
        <w:spacing w:after="0"/>
      </w:pPr>
    </w:p>
    <w:p w14:paraId="121E6678" w14:textId="3B88161B" w:rsidR="00893C64" w:rsidRDefault="00893C64" w:rsidP="000B6ED0">
      <w:pPr>
        <w:spacing w:after="0"/>
      </w:pPr>
      <w:r>
        <w:t>Is your child eligible for 2</w:t>
      </w:r>
      <w:r w:rsidR="00F43182">
        <w:t>-year-</w:t>
      </w:r>
      <w:r>
        <w:t xml:space="preserve">old funding? YES / NO </w:t>
      </w:r>
    </w:p>
    <w:p w14:paraId="334DC3AA" w14:textId="77777777" w:rsidR="00893C64" w:rsidRPr="00893C64" w:rsidRDefault="00893C64" w:rsidP="000B6ED0">
      <w:pPr>
        <w:spacing w:after="0"/>
        <w:rPr>
          <w:sz w:val="18"/>
          <w:szCs w:val="18"/>
        </w:rPr>
      </w:pPr>
      <w:r>
        <w:rPr>
          <w:sz w:val="18"/>
          <w:szCs w:val="18"/>
        </w:rPr>
        <w:t xml:space="preserve">                                                                                     </w:t>
      </w:r>
      <w:r w:rsidRPr="00893C64">
        <w:rPr>
          <w:sz w:val="18"/>
          <w:szCs w:val="18"/>
        </w:rPr>
        <w:t xml:space="preserve">(circle correct </w:t>
      </w:r>
      <w:proofErr w:type="gramStart"/>
      <w:r w:rsidRPr="00893C64">
        <w:rPr>
          <w:sz w:val="18"/>
          <w:szCs w:val="18"/>
        </w:rPr>
        <w:t>answer )</w:t>
      </w:r>
      <w:proofErr w:type="gramEnd"/>
      <w:r w:rsidRPr="00893C64">
        <w:rPr>
          <w:sz w:val="18"/>
          <w:szCs w:val="18"/>
        </w:rPr>
        <w:t xml:space="preserve"> </w:t>
      </w:r>
    </w:p>
    <w:sectPr w:rsidR="00893C64" w:rsidRPr="00893C64" w:rsidSect="00B14D1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941FA0" w14:textId="77777777" w:rsidR="00486C2C" w:rsidRDefault="00486C2C" w:rsidP="00296F76">
      <w:pPr>
        <w:spacing w:after="0" w:line="240" w:lineRule="auto"/>
      </w:pPr>
      <w:r>
        <w:separator/>
      </w:r>
    </w:p>
  </w:endnote>
  <w:endnote w:type="continuationSeparator" w:id="0">
    <w:p w14:paraId="1EE3CF27" w14:textId="77777777" w:rsidR="00486C2C" w:rsidRDefault="00486C2C" w:rsidP="00296F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E1F9DF" w14:textId="77777777" w:rsidR="00486C2C" w:rsidRDefault="00486C2C" w:rsidP="00296F76">
      <w:pPr>
        <w:spacing w:after="0" w:line="240" w:lineRule="auto"/>
      </w:pPr>
      <w:r>
        <w:separator/>
      </w:r>
    </w:p>
  </w:footnote>
  <w:footnote w:type="continuationSeparator" w:id="0">
    <w:p w14:paraId="0B0897E4" w14:textId="77777777" w:rsidR="00486C2C" w:rsidRDefault="00486C2C" w:rsidP="00296F7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NzK3MDY2tTA3MbNU0lEKTi0uzszPAykwqQUAxYjE/iwAAAA="/>
  </w:docVars>
  <w:rsids>
    <w:rsidRoot w:val="00107ED6"/>
    <w:rsid w:val="000441D7"/>
    <w:rsid w:val="00072E7A"/>
    <w:rsid w:val="00077A6E"/>
    <w:rsid w:val="0009330F"/>
    <w:rsid w:val="000951EB"/>
    <w:rsid w:val="000B6ED0"/>
    <w:rsid w:val="000D4368"/>
    <w:rsid w:val="00107ED6"/>
    <w:rsid w:val="001322F4"/>
    <w:rsid w:val="00144534"/>
    <w:rsid w:val="00263B43"/>
    <w:rsid w:val="00264E4A"/>
    <w:rsid w:val="00296F76"/>
    <w:rsid w:val="002C5918"/>
    <w:rsid w:val="002D13A2"/>
    <w:rsid w:val="002D770E"/>
    <w:rsid w:val="002F3F08"/>
    <w:rsid w:val="00324572"/>
    <w:rsid w:val="00337AF3"/>
    <w:rsid w:val="003A1C35"/>
    <w:rsid w:val="003C3F8D"/>
    <w:rsid w:val="00407F1B"/>
    <w:rsid w:val="00486C2C"/>
    <w:rsid w:val="00497603"/>
    <w:rsid w:val="004A31C0"/>
    <w:rsid w:val="004D0700"/>
    <w:rsid w:val="00505E76"/>
    <w:rsid w:val="00507BC6"/>
    <w:rsid w:val="00514FEE"/>
    <w:rsid w:val="0051772F"/>
    <w:rsid w:val="0052430F"/>
    <w:rsid w:val="005642A7"/>
    <w:rsid w:val="005C3050"/>
    <w:rsid w:val="005D3B38"/>
    <w:rsid w:val="005D5677"/>
    <w:rsid w:val="006B3EF2"/>
    <w:rsid w:val="006F2DBB"/>
    <w:rsid w:val="00793AA6"/>
    <w:rsid w:val="007C2898"/>
    <w:rsid w:val="008105F4"/>
    <w:rsid w:val="00880D19"/>
    <w:rsid w:val="00893C64"/>
    <w:rsid w:val="00977DD0"/>
    <w:rsid w:val="00983BDA"/>
    <w:rsid w:val="00993BDD"/>
    <w:rsid w:val="009C1D96"/>
    <w:rsid w:val="009C6C0F"/>
    <w:rsid w:val="009E6C70"/>
    <w:rsid w:val="009F183D"/>
    <w:rsid w:val="00A15A25"/>
    <w:rsid w:val="00AB300E"/>
    <w:rsid w:val="00AE4B85"/>
    <w:rsid w:val="00B01C91"/>
    <w:rsid w:val="00B14198"/>
    <w:rsid w:val="00B14D13"/>
    <w:rsid w:val="00B2069B"/>
    <w:rsid w:val="00B24B33"/>
    <w:rsid w:val="00BA27C0"/>
    <w:rsid w:val="00BE1549"/>
    <w:rsid w:val="00C032F3"/>
    <w:rsid w:val="00C411F9"/>
    <w:rsid w:val="00C50E04"/>
    <w:rsid w:val="00C65345"/>
    <w:rsid w:val="00C656C9"/>
    <w:rsid w:val="00C812FF"/>
    <w:rsid w:val="00C9480D"/>
    <w:rsid w:val="00CD2DD4"/>
    <w:rsid w:val="00D36396"/>
    <w:rsid w:val="00D43B57"/>
    <w:rsid w:val="00D66CC8"/>
    <w:rsid w:val="00DF391D"/>
    <w:rsid w:val="00E04555"/>
    <w:rsid w:val="00E71446"/>
    <w:rsid w:val="00E846BA"/>
    <w:rsid w:val="00EA282C"/>
    <w:rsid w:val="00EB505A"/>
    <w:rsid w:val="00EC5510"/>
    <w:rsid w:val="00EF55FD"/>
    <w:rsid w:val="00F02A3C"/>
    <w:rsid w:val="00F428A5"/>
    <w:rsid w:val="00F43182"/>
    <w:rsid w:val="00F83F8C"/>
    <w:rsid w:val="00FA124A"/>
    <w:rsid w:val="00FA1305"/>
    <w:rsid w:val="00FF6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6F2692"/>
  <w15:docId w15:val="{8BC728E3-A281-4792-A8C1-C1311429D7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4D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07ED6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C653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01C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C9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296F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96F76"/>
  </w:style>
  <w:style w:type="paragraph" w:styleId="Footer">
    <w:name w:val="footer"/>
    <w:basedOn w:val="Normal"/>
    <w:link w:val="FooterChar"/>
    <w:uiPriority w:val="99"/>
    <w:semiHidden/>
    <w:unhideWhenUsed/>
    <w:rsid w:val="00296F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96F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littlestars2012@yahoo.co.uk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0</TotalTime>
  <Pages>2</Pages>
  <Words>860</Words>
  <Characters>490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y mc mullen</dc:creator>
  <cp:lastModifiedBy>Katarzyna Ziemba</cp:lastModifiedBy>
  <cp:revision>25</cp:revision>
  <cp:lastPrinted>2015-02-27T09:41:00Z</cp:lastPrinted>
  <dcterms:created xsi:type="dcterms:W3CDTF">2013-03-06T22:53:00Z</dcterms:created>
  <dcterms:modified xsi:type="dcterms:W3CDTF">2020-07-15T13:28:00Z</dcterms:modified>
</cp:coreProperties>
</file>